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深度解析HTTPS原理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HTTPS 原理浅析及其在 Android 中的使用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 断点续传（分块传输）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Dns 原理是什么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《客厅TV-APP HttpDNS技术接入与实战》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Dns接入以及全局替换的实现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happy-dns-android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TCP、UDP、HTTP、SOCKET之间的区别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一文搞懂TCP与UDP的区别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Android直播开发之旅(7)：Android视频直播核心技术(架构)详解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Android最佳实践——深入浅出WebSocket协议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拆轮子系列：拆 Okio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拆轮子系列：拆 OkHttp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Android Volley完全解析(四)，带你从源码的角度理解Volle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506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blog.csdn.net/guolin_blog/article/details/17656437" TargetMode="External" /><Relationship Type="http://schemas.openxmlformats.org/officeDocument/2006/relationships/hyperlink" Id="rId24" Target="http://www.linkedkeeper.com/171.html" TargetMode="External" /><Relationship Type="http://schemas.openxmlformats.org/officeDocument/2006/relationships/hyperlink" Id="rId30" Target="https://blog.csdn.net/AndrExpert/article/details/76919535" TargetMode="External" /><Relationship Type="http://schemas.openxmlformats.org/officeDocument/2006/relationships/hyperlink" Id="rId23" Target="https://blog.csdn.net/liang19890820/article/details/53215087" TargetMode="External" /><Relationship Type="http://schemas.openxmlformats.org/officeDocument/2006/relationships/hyperlink" Id="rId28" Target="https://blog.csdn.net/magister_feng/article/details/8634518" TargetMode="External" /><Relationship Type="http://schemas.openxmlformats.org/officeDocument/2006/relationships/hyperlink" Id="rId31" Target="https://blog.csdn.net/sbsujjbcy/article/details/52839540" TargetMode="External" /><Relationship Type="http://schemas.openxmlformats.org/officeDocument/2006/relationships/hyperlink" Id="rId21" Target="https://blog.csdn.net/zhongzh86/article/details/69389967" TargetMode="External" /><Relationship Type="http://schemas.openxmlformats.org/officeDocument/2006/relationships/hyperlink" Id="rId29" Target="https://blog.fundebug.com/2019/03/22/differences-of-tcp-and-udp/" TargetMode="External" /><Relationship Type="http://schemas.openxmlformats.org/officeDocument/2006/relationships/hyperlink" Id="rId33" Target="https://blog.piasy.com/2016/07/11/Understand-OkHttp/index.html" TargetMode="External" /><Relationship Type="http://schemas.openxmlformats.org/officeDocument/2006/relationships/hyperlink" Id="rId32" Target="https://blog.piasy.com/2016/08/04/Understand-Okio/index.html" TargetMode="External" /><Relationship Type="http://schemas.openxmlformats.org/officeDocument/2006/relationships/hyperlink" Id="rId22" Target="https://cloud.tencent.com/developer/article/1005073" TargetMode="External" /><Relationship Type="http://schemas.openxmlformats.org/officeDocument/2006/relationships/hyperlink" Id="rId27" Target="https://github.com/qiniu/happy-dns-android" TargetMode="External" /><Relationship Type="http://schemas.openxmlformats.org/officeDocument/2006/relationships/hyperlink" Id="rId26" Target="https://juejin.im/post/5b8a1c31f265da436d7e5874" TargetMode="External" /><Relationship Type="http://schemas.openxmlformats.org/officeDocument/2006/relationships/hyperlink" Id="rId25" Target="https://mp.weixin.qq.com/s/BVF24W6pyfhtoZo9cTbtp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log.csdn.net/guolin_blog/article/details/17656437" TargetMode="External" /><Relationship Type="http://schemas.openxmlformats.org/officeDocument/2006/relationships/hyperlink" Id="rId24" Target="http://www.linkedkeeper.com/171.html" TargetMode="External" /><Relationship Type="http://schemas.openxmlformats.org/officeDocument/2006/relationships/hyperlink" Id="rId30" Target="https://blog.csdn.net/AndrExpert/article/details/76919535" TargetMode="External" /><Relationship Type="http://schemas.openxmlformats.org/officeDocument/2006/relationships/hyperlink" Id="rId23" Target="https://blog.csdn.net/liang19890820/article/details/53215087" TargetMode="External" /><Relationship Type="http://schemas.openxmlformats.org/officeDocument/2006/relationships/hyperlink" Id="rId28" Target="https://blog.csdn.net/magister_feng/article/details/8634518" TargetMode="External" /><Relationship Type="http://schemas.openxmlformats.org/officeDocument/2006/relationships/hyperlink" Id="rId31" Target="https://blog.csdn.net/sbsujjbcy/article/details/52839540" TargetMode="External" /><Relationship Type="http://schemas.openxmlformats.org/officeDocument/2006/relationships/hyperlink" Id="rId21" Target="https://blog.csdn.net/zhongzh86/article/details/69389967" TargetMode="External" /><Relationship Type="http://schemas.openxmlformats.org/officeDocument/2006/relationships/hyperlink" Id="rId29" Target="https://blog.fundebug.com/2019/03/22/differences-of-tcp-and-udp/" TargetMode="External" /><Relationship Type="http://schemas.openxmlformats.org/officeDocument/2006/relationships/hyperlink" Id="rId33" Target="https://blog.piasy.com/2016/07/11/Understand-OkHttp/index.html" TargetMode="External" /><Relationship Type="http://schemas.openxmlformats.org/officeDocument/2006/relationships/hyperlink" Id="rId32" Target="https://blog.piasy.com/2016/08/04/Understand-Okio/index.html" TargetMode="External" /><Relationship Type="http://schemas.openxmlformats.org/officeDocument/2006/relationships/hyperlink" Id="rId22" Target="https://cloud.tencent.com/developer/article/1005073" TargetMode="External" /><Relationship Type="http://schemas.openxmlformats.org/officeDocument/2006/relationships/hyperlink" Id="rId27" Target="https://github.com/qiniu/happy-dns-android" TargetMode="External" /><Relationship Type="http://schemas.openxmlformats.org/officeDocument/2006/relationships/hyperlink" Id="rId26" Target="https://juejin.im/post/5b8a1c31f265da436d7e5874" TargetMode="External" /><Relationship Type="http://schemas.openxmlformats.org/officeDocument/2006/relationships/hyperlink" Id="rId25" Target="https://mp.weixin.qq.com/s/BVF24W6pyfhtoZo9cTbtp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5Z</dcterms:created>
  <dcterms:modified xsi:type="dcterms:W3CDTF">2022-06-04T08:34:15Z</dcterms:modified>
</cp:coreProperties>
</file>